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7DE9BD" w14:textId="0E68A7F7" w:rsidR="000657A5" w:rsidRDefault="5E33F409" w:rsidP="5E33F409">
      <w:pPr>
        <w:pStyle w:val="Heading1"/>
      </w:pPr>
      <w:r w:rsidRPr="5E33F409">
        <w:rPr>
          <w:b/>
          <w:bCs/>
          <w:color w:val="364152"/>
        </w:rPr>
        <w:t>Rubric: Optimize Energy Generation in Utah</w:t>
      </w:r>
    </w:p>
    <w:tbl>
      <w:tblPr>
        <w:tblW w:w="0" w:type="auto"/>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blBorders>
        <w:tblLayout w:type="fixed"/>
        <w:tblLook w:val="06A0" w:firstRow="1" w:lastRow="0" w:firstColumn="1" w:lastColumn="0" w:noHBand="1" w:noVBand="1"/>
      </w:tblPr>
      <w:tblGrid>
        <w:gridCol w:w="2340"/>
        <w:gridCol w:w="2340"/>
        <w:gridCol w:w="2340"/>
        <w:gridCol w:w="2340"/>
      </w:tblGrid>
      <w:tr w:rsidR="5E33F409" w14:paraId="08388744" w14:textId="77777777" w:rsidTr="5E33F409">
        <w:trPr>
          <w:trHeight w:val="300"/>
        </w:trPr>
        <w:tc>
          <w:tcPr>
            <w:tcW w:w="2340" w:type="dxa"/>
            <w:tcBorders>
              <w:top w:val="single" w:sz="6" w:space="0" w:color="223344"/>
              <w:left w:val="single" w:sz="6" w:space="0" w:color="223344"/>
              <w:bottom w:val="single" w:sz="6" w:space="0" w:color="223344"/>
              <w:right w:val="single" w:sz="6" w:space="0" w:color="223344"/>
            </w:tcBorders>
            <w:shd w:val="clear" w:color="auto" w:fill="E5DEFF"/>
            <w:vAlign w:val="center"/>
          </w:tcPr>
          <w:p w14:paraId="7B9EC490" w14:textId="61A75DA1" w:rsidR="5E33F409" w:rsidRDefault="5E33F409" w:rsidP="5E33F409">
            <w:pPr>
              <w:spacing w:after="0"/>
              <w:jc w:val="center"/>
            </w:pPr>
            <w:r w:rsidRPr="5E33F409">
              <w:rPr>
                <w:b/>
                <w:bCs/>
                <w:color w:val="223344"/>
              </w:rPr>
              <w:t>Criteria</w:t>
            </w:r>
          </w:p>
        </w:tc>
        <w:tc>
          <w:tcPr>
            <w:tcW w:w="2340" w:type="dxa"/>
            <w:tcBorders>
              <w:top w:val="single" w:sz="6" w:space="0" w:color="223344"/>
              <w:left w:val="single" w:sz="6" w:space="0" w:color="223344"/>
              <w:bottom w:val="single" w:sz="6" w:space="0" w:color="223344"/>
              <w:right w:val="single" w:sz="6" w:space="0" w:color="223344"/>
            </w:tcBorders>
            <w:shd w:val="clear" w:color="auto" w:fill="E5DEFF"/>
            <w:vAlign w:val="center"/>
          </w:tcPr>
          <w:p w14:paraId="09D74FF5" w14:textId="1FA094D6" w:rsidR="5E33F409" w:rsidRDefault="5E33F409" w:rsidP="5E33F409">
            <w:pPr>
              <w:spacing w:after="0"/>
              <w:jc w:val="center"/>
            </w:pPr>
            <w:r w:rsidRPr="5E33F409">
              <w:rPr>
                <w:b/>
                <w:bCs/>
                <w:color w:val="223344"/>
              </w:rPr>
              <w:t>3 Points</w:t>
            </w:r>
          </w:p>
        </w:tc>
        <w:tc>
          <w:tcPr>
            <w:tcW w:w="2340" w:type="dxa"/>
            <w:tcBorders>
              <w:top w:val="single" w:sz="6" w:space="0" w:color="223344"/>
              <w:left w:val="single" w:sz="6" w:space="0" w:color="223344"/>
              <w:bottom w:val="single" w:sz="6" w:space="0" w:color="223344"/>
              <w:right w:val="single" w:sz="6" w:space="0" w:color="223344"/>
            </w:tcBorders>
            <w:shd w:val="clear" w:color="auto" w:fill="E5DEFF"/>
            <w:vAlign w:val="center"/>
          </w:tcPr>
          <w:p w14:paraId="17584DE1" w14:textId="1222B061" w:rsidR="5E33F409" w:rsidRDefault="5E33F409" w:rsidP="5E33F409">
            <w:pPr>
              <w:spacing w:after="0"/>
              <w:jc w:val="center"/>
            </w:pPr>
            <w:r w:rsidRPr="5E33F409">
              <w:rPr>
                <w:b/>
                <w:bCs/>
                <w:color w:val="223344"/>
              </w:rPr>
              <w:t>2 Points</w:t>
            </w:r>
          </w:p>
        </w:tc>
        <w:tc>
          <w:tcPr>
            <w:tcW w:w="2340" w:type="dxa"/>
            <w:tcBorders>
              <w:top w:val="single" w:sz="6" w:space="0" w:color="223344"/>
              <w:left w:val="single" w:sz="6" w:space="0" w:color="223344"/>
              <w:bottom w:val="single" w:sz="6" w:space="0" w:color="223344"/>
              <w:right w:val="single" w:sz="6" w:space="0" w:color="223344"/>
            </w:tcBorders>
            <w:shd w:val="clear" w:color="auto" w:fill="E5DEFF"/>
            <w:vAlign w:val="center"/>
          </w:tcPr>
          <w:p w14:paraId="20B12DE2" w14:textId="017CCF72" w:rsidR="5E33F409" w:rsidRDefault="5E33F409" w:rsidP="5E33F409">
            <w:pPr>
              <w:spacing w:after="0"/>
              <w:jc w:val="center"/>
            </w:pPr>
            <w:r w:rsidRPr="5E33F409">
              <w:rPr>
                <w:b/>
                <w:bCs/>
                <w:color w:val="223344"/>
              </w:rPr>
              <w:t>1 Point</w:t>
            </w:r>
          </w:p>
        </w:tc>
      </w:tr>
      <w:tr w:rsidR="5E33F409" w14:paraId="4057D45B" w14:textId="77777777" w:rsidTr="5E33F409">
        <w:trPr>
          <w:trHeight w:val="300"/>
        </w:trPr>
        <w:tc>
          <w:tcPr>
            <w:tcW w:w="2340" w:type="dxa"/>
            <w:tcBorders>
              <w:top w:val="single" w:sz="6" w:space="0" w:color="223344"/>
              <w:left w:val="single" w:sz="6" w:space="0" w:color="223344"/>
              <w:bottom w:val="single" w:sz="6" w:space="0" w:color="223344"/>
              <w:right w:val="single" w:sz="6" w:space="0" w:color="223344"/>
            </w:tcBorders>
            <w:vAlign w:val="center"/>
          </w:tcPr>
          <w:p w14:paraId="2D9AA026" w14:textId="44F993C3" w:rsidR="5E33F409" w:rsidRDefault="5E33F409" w:rsidP="5E33F409">
            <w:pPr>
              <w:spacing w:after="0"/>
            </w:pPr>
            <w:r w:rsidRPr="5E33F409">
              <w:rPr>
                <w:color w:val="333333"/>
              </w:rPr>
              <w:t>Mining</w:t>
            </w:r>
          </w:p>
        </w:tc>
        <w:tc>
          <w:tcPr>
            <w:tcW w:w="2340" w:type="dxa"/>
            <w:tcBorders>
              <w:top w:val="single" w:sz="6" w:space="0" w:color="223344"/>
              <w:left w:val="single" w:sz="6" w:space="0" w:color="223344"/>
              <w:bottom w:val="single" w:sz="6" w:space="0" w:color="223344"/>
              <w:right w:val="single" w:sz="6" w:space="0" w:color="223344"/>
            </w:tcBorders>
            <w:vAlign w:val="center"/>
          </w:tcPr>
          <w:p w14:paraId="462E871A" w14:textId="26EE75E1" w:rsidR="5E33F409" w:rsidRDefault="5E33F409" w:rsidP="5E33F409">
            <w:pPr>
              <w:spacing w:after="0"/>
            </w:pPr>
            <w:r w:rsidRPr="5E33F409">
              <w:rPr>
                <w:color w:val="333333"/>
              </w:rPr>
              <w:t>Clearly and accurately defines the problem and identifies criteria and constraints related to mining minerals in Utah. Develop multiple possible solutions using models. Analyzes data to make improvements from iterative testing.</w:t>
            </w:r>
          </w:p>
        </w:tc>
        <w:tc>
          <w:tcPr>
            <w:tcW w:w="2340" w:type="dxa"/>
            <w:tcBorders>
              <w:top w:val="single" w:sz="6" w:space="0" w:color="223344"/>
              <w:left w:val="single" w:sz="6" w:space="0" w:color="223344"/>
              <w:bottom w:val="single" w:sz="6" w:space="0" w:color="223344"/>
              <w:right w:val="single" w:sz="6" w:space="0" w:color="223344"/>
            </w:tcBorders>
            <w:vAlign w:val="center"/>
          </w:tcPr>
          <w:p w14:paraId="4B0E6D05" w14:textId="252CFDE6" w:rsidR="5E33F409" w:rsidRDefault="5E33F409" w:rsidP="5E33F409">
            <w:pPr>
              <w:spacing w:after="0"/>
            </w:pPr>
            <w:r w:rsidRPr="5E33F409">
              <w:rPr>
                <w:color w:val="333333"/>
              </w:rPr>
              <w:t>Defines the problem and identifies criteria and constraints related to mining minerals in Utah. Develop possible solutions using models. Analyzes some data to make improvements.</w:t>
            </w:r>
          </w:p>
        </w:tc>
        <w:tc>
          <w:tcPr>
            <w:tcW w:w="2340" w:type="dxa"/>
            <w:tcBorders>
              <w:top w:val="single" w:sz="6" w:space="0" w:color="223344"/>
              <w:left w:val="single" w:sz="6" w:space="0" w:color="223344"/>
              <w:bottom w:val="single" w:sz="6" w:space="0" w:color="223344"/>
              <w:right w:val="single" w:sz="6" w:space="0" w:color="223344"/>
            </w:tcBorders>
            <w:vAlign w:val="center"/>
          </w:tcPr>
          <w:p w14:paraId="35353C9D" w14:textId="4A152D22" w:rsidR="5E33F409" w:rsidRDefault="5E33F409" w:rsidP="5E33F409">
            <w:pPr>
              <w:spacing w:after="0"/>
            </w:pPr>
            <w:r w:rsidRPr="5E33F409">
              <w:rPr>
                <w:color w:val="333333"/>
              </w:rPr>
              <w:t>Defines the problem and identifies some criteria and constraints related to mining minerals in Utah. Develop a single solution using models.</w:t>
            </w:r>
          </w:p>
        </w:tc>
      </w:tr>
      <w:tr w:rsidR="5E33F409" w14:paraId="01DD6E21" w14:textId="77777777" w:rsidTr="5E33F409">
        <w:trPr>
          <w:trHeight w:val="300"/>
        </w:trPr>
        <w:tc>
          <w:tcPr>
            <w:tcW w:w="2340" w:type="dxa"/>
            <w:tcBorders>
              <w:top w:val="single" w:sz="6" w:space="0" w:color="223344"/>
              <w:left w:val="single" w:sz="6" w:space="0" w:color="223344"/>
              <w:bottom w:val="single" w:sz="6" w:space="0" w:color="223344"/>
              <w:right w:val="single" w:sz="6" w:space="0" w:color="223344"/>
            </w:tcBorders>
            <w:vAlign w:val="center"/>
          </w:tcPr>
          <w:p w14:paraId="79CC6770" w14:textId="37447A54" w:rsidR="5E33F409" w:rsidRDefault="5E33F409" w:rsidP="5E33F409">
            <w:pPr>
              <w:spacing w:after="0"/>
            </w:pPr>
            <w:r w:rsidRPr="5E33F409">
              <w:rPr>
                <w:color w:val="333333"/>
              </w:rPr>
              <w:t>Location</w:t>
            </w:r>
          </w:p>
        </w:tc>
        <w:tc>
          <w:tcPr>
            <w:tcW w:w="2340" w:type="dxa"/>
            <w:tcBorders>
              <w:top w:val="single" w:sz="6" w:space="0" w:color="223344"/>
              <w:left w:val="single" w:sz="6" w:space="0" w:color="223344"/>
              <w:bottom w:val="single" w:sz="6" w:space="0" w:color="223344"/>
              <w:right w:val="single" w:sz="6" w:space="0" w:color="223344"/>
            </w:tcBorders>
            <w:vAlign w:val="center"/>
          </w:tcPr>
          <w:p w14:paraId="00106FF2" w14:textId="5ADC2394" w:rsidR="5E33F409" w:rsidRDefault="5E33F409" w:rsidP="5E33F409">
            <w:pPr>
              <w:spacing w:after="0"/>
            </w:pPr>
            <w:r w:rsidRPr="5E33F409">
              <w:rPr>
                <w:color w:val="333333"/>
              </w:rPr>
              <w:t>Clearly and accurately describes the current location and usage of mineral resources in Utah. Considers the conservation and sustainability of matter and minerals as limited resources.</w:t>
            </w:r>
          </w:p>
        </w:tc>
        <w:tc>
          <w:tcPr>
            <w:tcW w:w="2340" w:type="dxa"/>
            <w:tcBorders>
              <w:top w:val="single" w:sz="6" w:space="0" w:color="223344"/>
              <w:left w:val="single" w:sz="6" w:space="0" w:color="223344"/>
              <w:bottom w:val="single" w:sz="6" w:space="0" w:color="223344"/>
              <w:right w:val="single" w:sz="6" w:space="0" w:color="223344"/>
            </w:tcBorders>
            <w:vAlign w:val="center"/>
          </w:tcPr>
          <w:p w14:paraId="3273C6CF" w14:textId="40008869" w:rsidR="5E33F409" w:rsidRDefault="5E33F409" w:rsidP="5E33F409">
            <w:pPr>
              <w:spacing w:after="0"/>
            </w:pPr>
            <w:r w:rsidRPr="5E33F409">
              <w:rPr>
                <w:color w:val="333333"/>
              </w:rPr>
              <w:t>Describe the current location and usage of mineral resources in Utah. Considers the conservation and sustainability of matter and minerals as limited resources, but with minor inaccuracies or omissions.</w:t>
            </w:r>
          </w:p>
        </w:tc>
        <w:tc>
          <w:tcPr>
            <w:tcW w:w="2340" w:type="dxa"/>
            <w:tcBorders>
              <w:top w:val="single" w:sz="6" w:space="0" w:color="223344"/>
              <w:left w:val="single" w:sz="6" w:space="0" w:color="223344"/>
              <w:bottom w:val="single" w:sz="6" w:space="0" w:color="223344"/>
              <w:right w:val="single" w:sz="6" w:space="0" w:color="223344"/>
            </w:tcBorders>
            <w:vAlign w:val="center"/>
          </w:tcPr>
          <w:p w14:paraId="51ED9593" w14:textId="6F7DE794" w:rsidR="5E33F409" w:rsidRDefault="5E33F409" w:rsidP="5E33F409">
            <w:pPr>
              <w:spacing w:after="0"/>
            </w:pPr>
            <w:r w:rsidRPr="5E33F409">
              <w:rPr>
                <w:color w:val="333333"/>
              </w:rPr>
              <w:t xml:space="preserve">Describes the current location and usage of mineral resources in Utah, but with some inaccuracies or omissions related to </w:t>
            </w:r>
            <w:r w:rsidR="00510D96">
              <w:rPr>
                <w:color w:val="333333"/>
              </w:rPr>
              <w:t xml:space="preserve">the </w:t>
            </w:r>
            <w:r w:rsidRPr="5E33F409">
              <w:rPr>
                <w:color w:val="333333"/>
              </w:rPr>
              <w:t>conservation and sustainability of matter and minerals.</w:t>
            </w:r>
          </w:p>
        </w:tc>
      </w:tr>
      <w:tr w:rsidR="5E33F409" w14:paraId="35010ADD" w14:textId="77777777" w:rsidTr="5E33F409">
        <w:trPr>
          <w:trHeight w:val="300"/>
        </w:trPr>
        <w:tc>
          <w:tcPr>
            <w:tcW w:w="2340" w:type="dxa"/>
            <w:tcBorders>
              <w:top w:val="single" w:sz="6" w:space="0" w:color="223344"/>
              <w:left w:val="single" w:sz="6" w:space="0" w:color="223344"/>
              <w:bottom w:val="single" w:sz="6" w:space="0" w:color="223344"/>
              <w:right w:val="single" w:sz="6" w:space="0" w:color="223344"/>
            </w:tcBorders>
            <w:vAlign w:val="center"/>
          </w:tcPr>
          <w:p w14:paraId="5D1C48A5" w14:textId="2C031657" w:rsidR="5E33F409" w:rsidRDefault="5E33F409" w:rsidP="5E33F409">
            <w:pPr>
              <w:spacing w:after="0"/>
            </w:pPr>
            <w:r w:rsidRPr="5E33F409">
              <w:rPr>
                <w:color w:val="333333"/>
              </w:rPr>
              <w:t>Current Usage</w:t>
            </w:r>
          </w:p>
        </w:tc>
        <w:tc>
          <w:tcPr>
            <w:tcW w:w="2340" w:type="dxa"/>
            <w:tcBorders>
              <w:top w:val="single" w:sz="6" w:space="0" w:color="223344"/>
              <w:left w:val="single" w:sz="6" w:space="0" w:color="223344"/>
              <w:bottom w:val="single" w:sz="6" w:space="0" w:color="223344"/>
              <w:right w:val="single" w:sz="6" w:space="0" w:color="223344"/>
            </w:tcBorders>
            <w:vAlign w:val="center"/>
          </w:tcPr>
          <w:p w14:paraId="169D32A3" w14:textId="373BE419" w:rsidR="5E33F409" w:rsidRDefault="5E33F409" w:rsidP="5E33F409">
            <w:pPr>
              <w:spacing w:after="0"/>
            </w:pPr>
            <w:r w:rsidRPr="5E33F409">
              <w:rPr>
                <w:color w:val="333333"/>
              </w:rPr>
              <w:t>Provides thorough information on the current usage of energy generation methods in Utah. Demonstrates a deep understanding of the topic and its relevance.</w:t>
            </w:r>
          </w:p>
        </w:tc>
        <w:tc>
          <w:tcPr>
            <w:tcW w:w="2340" w:type="dxa"/>
            <w:tcBorders>
              <w:top w:val="single" w:sz="6" w:space="0" w:color="223344"/>
              <w:left w:val="single" w:sz="6" w:space="0" w:color="223344"/>
              <w:bottom w:val="single" w:sz="6" w:space="0" w:color="223344"/>
              <w:right w:val="single" w:sz="6" w:space="0" w:color="223344"/>
            </w:tcBorders>
            <w:vAlign w:val="center"/>
          </w:tcPr>
          <w:p w14:paraId="22FCDD18" w14:textId="5EBD321B" w:rsidR="5E33F409" w:rsidRDefault="5E33F409" w:rsidP="5E33F409">
            <w:pPr>
              <w:spacing w:after="0"/>
            </w:pPr>
            <w:r w:rsidRPr="5E33F409">
              <w:rPr>
                <w:color w:val="333333"/>
              </w:rPr>
              <w:t>Provides information on the current usage of energy generation methods in Utah. Demonstrates an understanding of the topic, but with some minor inaccuracies or omissions.</w:t>
            </w:r>
          </w:p>
        </w:tc>
        <w:tc>
          <w:tcPr>
            <w:tcW w:w="2340" w:type="dxa"/>
            <w:tcBorders>
              <w:top w:val="single" w:sz="6" w:space="0" w:color="223344"/>
              <w:left w:val="single" w:sz="6" w:space="0" w:color="223344"/>
              <w:bottom w:val="single" w:sz="6" w:space="0" w:color="223344"/>
              <w:right w:val="single" w:sz="6" w:space="0" w:color="223344"/>
            </w:tcBorders>
            <w:vAlign w:val="center"/>
          </w:tcPr>
          <w:p w14:paraId="22FEF336" w14:textId="524F8F43" w:rsidR="5E33F409" w:rsidRDefault="5E33F409" w:rsidP="5E33F409">
            <w:pPr>
              <w:spacing w:after="0"/>
            </w:pPr>
            <w:r w:rsidRPr="5E33F409">
              <w:rPr>
                <w:color w:val="333333"/>
              </w:rPr>
              <w:t>Provides limited information on the current usage of energy generation methods in Utah, with major inaccuracies or omissions.</w:t>
            </w:r>
          </w:p>
        </w:tc>
      </w:tr>
      <w:tr w:rsidR="5E33F409" w14:paraId="6973DABB" w14:textId="77777777" w:rsidTr="5E33F409">
        <w:trPr>
          <w:trHeight w:val="300"/>
        </w:trPr>
        <w:tc>
          <w:tcPr>
            <w:tcW w:w="2340" w:type="dxa"/>
            <w:tcBorders>
              <w:top w:val="single" w:sz="6" w:space="0" w:color="223344"/>
              <w:left w:val="single" w:sz="6" w:space="0" w:color="223344"/>
              <w:bottom w:val="single" w:sz="6" w:space="0" w:color="223344"/>
              <w:right w:val="single" w:sz="6" w:space="0" w:color="223344"/>
            </w:tcBorders>
            <w:vAlign w:val="center"/>
          </w:tcPr>
          <w:p w14:paraId="1A1F4FE5" w14:textId="53056CDD" w:rsidR="5E33F409" w:rsidRDefault="5E33F409" w:rsidP="5E33F409">
            <w:pPr>
              <w:spacing w:after="0"/>
            </w:pPr>
            <w:r w:rsidRPr="5E33F409">
              <w:rPr>
                <w:color w:val="333333"/>
              </w:rPr>
              <w:t>Sustainability</w:t>
            </w:r>
          </w:p>
        </w:tc>
        <w:tc>
          <w:tcPr>
            <w:tcW w:w="2340" w:type="dxa"/>
            <w:tcBorders>
              <w:top w:val="single" w:sz="6" w:space="0" w:color="223344"/>
              <w:left w:val="single" w:sz="6" w:space="0" w:color="223344"/>
              <w:bottom w:val="single" w:sz="6" w:space="0" w:color="223344"/>
              <w:right w:val="single" w:sz="6" w:space="0" w:color="223344"/>
            </w:tcBorders>
            <w:vAlign w:val="center"/>
          </w:tcPr>
          <w:p w14:paraId="7C4ED6C0" w14:textId="15D16F4F" w:rsidR="5E33F409" w:rsidRDefault="5E33F409" w:rsidP="5E33F409">
            <w:pPr>
              <w:spacing w:after="0"/>
            </w:pPr>
            <w:r w:rsidRPr="5E33F409">
              <w:rPr>
                <w:color w:val="333333"/>
              </w:rPr>
              <w:t>Analyzes the social, cultural, and environmental impacts of different energy generation methods in Utah. Considers the long-term sustainability and conservation of resources.</w:t>
            </w:r>
          </w:p>
        </w:tc>
        <w:tc>
          <w:tcPr>
            <w:tcW w:w="2340" w:type="dxa"/>
            <w:tcBorders>
              <w:top w:val="single" w:sz="6" w:space="0" w:color="223344"/>
              <w:left w:val="single" w:sz="6" w:space="0" w:color="223344"/>
              <w:bottom w:val="single" w:sz="6" w:space="0" w:color="223344"/>
              <w:right w:val="single" w:sz="6" w:space="0" w:color="223344"/>
            </w:tcBorders>
            <w:vAlign w:val="center"/>
          </w:tcPr>
          <w:p w14:paraId="558CC462" w14:textId="7A407756" w:rsidR="5E33F409" w:rsidRDefault="5E33F409" w:rsidP="5E33F409">
            <w:pPr>
              <w:spacing w:after="0"/>
            </w:pPr>
            <w:r w:rsidRPr="5E33F409">
              <w:rPr>
                <w:color w:val="333333"/>
              </w:rPr>
              <w:t xml:space="preserve">Analyzes the social, cultural, and environmental impacts of different energy generation methods in Utah, but with minor inaccuracies or omissions. Considers the long-term sustainability and conservation of </w:t>
            </w:r>
            <w:r w:rsidRPr="5E33F409">
              <w:rPr>
                <w:color w:val="333333"/>
              </w:rPr>
              <w:lastRenderedPageBreak/>
              <w:t>resources to some extent.</w:t>
            </w:r>
          </w:p>
        </w:tc>
        <w:tc>
          <w:tcPr>
            <w:tcW w:w="2340" w:type="dxa"/>
            <w:tcBorders>
              <w:top w:val="single" w:sz="6" w:space="0" w:color="223344"/>
              <w:left w:val="single" w:sz="6" w:space="0" w:color="223344"/>
              <w:bottom w:val="single" w:sz="6" w:space="0" w:color="223344"/>
              <w:right w:val="single" w:sz="6" w:space="0" w:color="223344"/>
            </w:tcBorders>
            <w:vAlign w:val="center"/>
          </w:tcPr>
          <w:p w14:paraId="44BD5274" w14:textId="76C2DC4B" w:rsidR="5E33F409" w:rsidRDefault="5E33F409" w:rsidP="5E33F409">
            <w:pPr>
              <w:spacing w:after="0"/>
            </w:pPr>
            <w:r w:rsidRPr="5E33F409">
              <w:rPr>
                <w:color w:val="333333"/>
              </w:rPr>
              <w:lastRenderedPageBreak/>
              <w:t xml:space="preserve">Provides limited analysis of the social, cultural, and environmental impacts of different energy generation methods in Utah, with major inaccuracies or omissions. Considers the long-term sustainability and </w:t>
            </w:r>
            <w:r w:rsidRPr="5E33F409">
              <w:rPr>
                <w:color w:val="333333"/>
              </w:rPr>
              <w:lastRenderedPageBreak/>
              <w:t>conservation of resources.</w:t>
            </w:r>
          </w:p>
        </w:tc>
      </w:tr>
      <w:tr w:rsidR="5E33F409" w14:paraId="59B96B0B" w14:textId="77777777" w:rsidTr="5E33F409">
        <w:trPr>
          <w:trHeight w:val="300"/>
        </w:trPr>
        <w:tc>
          <w:tcPr>
            <w:tcW w:w="2340" w:type="dxa"/>
            <w:tcBorders>
              <w:top w:val="single" w:sz="6" w:space="0" w:color="223344"/>
              <w:left w:val="single" w:sz="6" w:space="0" w:color="223344"/>
              <w:bottom w:val="single" w:sz="6" w:space="0" w:color="223344"/>
              <w:right w:val="single" w:sz="6" w:space="0" w:color="223344"/>
            </w:tcBorders>
            <w:vAlign w:val="center"/>
          </w:tcPr>
          <w:p w14:paraId="073CCCB9" w14:textId="4287DD22" w:rsidR="5E33F409" w:rsidRDefault="5E33F409" w:rsidP="5E33F409">
            <w:pPr>
              <w:spacing w:after="0"/>
            </w:pPr>
            <w:r w:rsidRPr="5E33F409">
              <w:rPr>
                <w:color w:val="333333"/>
              </w:rPr>
              <w:lastRenderedPageBreak/>
              <w:t>Cost</w:t>
            </w:r>
          </w:p>
        </w:tc>
        <w:tc>
          <w:tcPr>
            <w:tcW w:w="2340" w:type="dxa"/>
            <w:tcBorders>
              <w:top w:val="single" w:sz="6" w:space="0" w:color="223344"/>
              <w:left w:val="single" w:sz="6" w:space="0" w:color="223344"/>
              <w:bottom w:val="single" w:sz="6" w:space="0" w:color="223344"/>
              <w:right w:val="single" w:sz="6" w:space="0" w:color="223344"/>
            </w:tcBorders>
            <w:vAlign w:val="center"/>
          </w:tcPr>
          <w:p w14:paraId="39C2BBEC" w14:textId="78BA4910" w:rsidR="5E33F409" w:rsidRDefault="5E33F409" w:rsidP="5E33F409">
            <w:pPr>
              <w:spacing w:after="0"/>
            </w:pPr>
            <w:r w:rsidRPr="5E33F409">
              <w:rPr>
                <w:color w:val="333333"/>
              </w:rPr>
              <w:t>Evaluates the cost implications of different energy generation methods in Utah, considering factors such as initial investment, maintenance, and operational expenses.</w:t>
            </w:r>
          </w:p>
        </w:tc>
        <w:tc>
          <w:tcPr>
            <w:tcW w:w="2340" w:type="dxa"/>
            <w:tcBorders>
              <w:top w:val="single" w:sz="6" w:space="0" w:color="223344"/>
              <w:left w:val="single" w:sz="6" w:space="0" w:color="223344"/>
              <w:bottom w:val="single" w:sz="6" w:space="0" w:color="223344"/>
              <w:right w:val="single" w:sz="6" w:space="0" w:color="223344"/>
            </w:tcBorders>
            <w:vAlign w:val="center"/>
          </w:tcPr>
          <w:p w14:paraId="519FC56E" w14:textId="3B28BC46" w:rsidR="5E33F409" w:rsidRDefault="5E33F409" w:rsidP="5E33F409">
            <w:pPr>
              <w:spacing w:after="0"/>
            </w:pPr>
            <w:r w:rsidRPr="5E33F409">
              <w:rPr>
                <w:color w:val="333333"/>
              </w:rPr>
              <w:t>Evaluates the cost implications of different energy generation methods in Utah, considering factors such as initial investment, maintenance, and operational expenses, but with minor inaccuracies or omissions.</w:t>
            </w:r>
          </w:p>
        </w:tc>
        <w:tc>
          <w:tcPr>
            <w:tcW w:w="2340" w:type="dxa"/>
            <w:tcBorders>
              <w:top w:val="single" w:sz="6" w:space="0" w:color="223344"/>
              <w:left w:val="single" w:sz="6" w:space="0" w:color="223344"/>
              <w:bottom w:val="single" w:sz="6" w:space="0" w:color="223344"/>
              <w:right w:val="single" w:sz="6" w:space="0" w:color="223344"/>
            </w:tcBorders>
            <w:vAlign w:val="center"/>
          </w:tcPr>
          <w:p w14:paraId="1AABE667" w14:textId="2C57DBD8" w:rsidR="5E33F409" w:rsidRDefault="5E33F409" w:rsidP="5E33F409">
            <w:pPr>
              <w:spacing w:after="0"/>
            </w:pPr>
            <w:r w:rsidRPr="5E33F409">
              <w:rPr>
                <w:color w:val="333333"/>
              </w:rPr>
              <w:t>Provides limited evaluation of the cost implications of different energy generation methods in Utah, with major inaccuracies or omissions.</w:t>
            </w:r>
          </w:p>
        </w:tc>
      </w:tr>
      <w:tr w:rsidR="5E33F409" w14:paraId="2A010536" w14:textId="77777777" w:rsidTr="5E33F409">
        <w:trPr>
          <w:trHeight w:val="300"/>
        </w:trPr>
        <w:tc>
          <w:tcPr>
            <w:tcW w:w="2340" w:type="dxa"/>
            <w:tcBorders>
              <w:top w:val="single" w:sz="6" w:space="0" w:color="223344"/>
              <w:left w:val="single" w:sz="6" w:space="0" w:color="223344"/>
              <w:bottom w:val="single" w:sz="6" w:space="0" w:color="223344"/>
              <w:right w:val="single" w:sz="6" w:space="0" w:color="223344"/>
            </w:tcBorders>
            <w:vAlign w:val="center"/>
          </w:tcPr>
          <w:p w14:paraId="166B41EA" w14:textId="490D722E" w:rsidR="5E33F409" w:rsidRDefault="5E33F409" w:rsidP="5E33F409">
            <w:pPr>
              <w:spacing w:after="0"/>
            </w:pPr>
            <w:r w:rsidRPr="5E33F409">
              <w:rPr>
                <w:color w:val="333333"/>
              </w:rPr>
              <w:t>Safety</w:t>
            </w:r>
          </w:p>
        </w:tc>
        <w:tc>
          <w:tcPr>
            <w:tcW w:w="2340" w:type="dxa"/>
            <w:tcBorders>
              <w:top w:val="single" w:sz="6" w:space="0" w:color="223344"/>
              <w:left w:val="single" w:sz="6" w:space="0" w:color="223344"/>
              <w:bottom w:val="single" w:sz="6" w:space="0" w:color="223344"/>
              <w:right w:val="single" w:sz="6" w:space="0" w:color="223344"/>
            </w:tcBorders>
            <w:vAlign w:val="center"/>
          </w:tcPr>
          <w:p w14:paraId="7A7BFDFD" w14:textId="7B5C522B" w:rsidR="5E33F409" w:rsidRDefault="5E33F409" w:rsidP="5E33F409">
            <w:pPr>
              <w:spacing w:after="0"/>
            </w:pPr>
            <w:r w:rsidRPr="5E33F409">
              <w:rPr>
                <w:color w:val="333333"/>
              </w:rPr>
              <w:t>Analyzes the safety considerations associated with different energy generation methods in Utah. Considers potential hazards, risks, and measures to ensure safety.</w:t>
            </w:r>
          </w:p>
        </w:tc>
        <w:tc>
          <w:tcPr>
            <w:tcW w:w="2340" w:type="dxa"/>
            <w:tcBorders>
              <w:top w:val="single" w:sz="6" w:space="0" w:color="223344"/>
              <w:left w:val="single" w:sz="6" w:space="0" w:color="223344"/>
              <w:bottom w:val="single" w:sz="6" w:space="0" w:color="223344"/>
              <w:right w:val="single" w:sz="6" w:space="0" w:color="223344"/>
            </w:tcBorders>
            <w:vAlign w:val="center"/>
          </w:tcPr>
          <w:p w14:paraId="09A2F8F7" w14:textId="0887B491" w:rsidR="5E33F409" w:rsidRDefault="5E33F409" w:rsidP="5E33F409">
            <w:pPr>
              <w:spacing w:after="0"/>
            </w:pPr>
            <w:r w:rsidRPr="5E33F409">
              <w:rPr>
                <w:color w:val="333333"/>
              </w:rPr>
              <w:t>Analyzes the safety considerations associated with different energy generation methods in Utah, but with some minor inaccuracies or omissions. Considers potential hazards, risks, and measures to ensure safety to some extent.</w:t>
            </w:r>
          </w:p>
        </w:tc>
        <w:tc>
          <w:tcPr>
            <w:tcW w:w="2340" w:type="dxa"/>
            <w:tcBorders>
              <w:top w:val="single" w:sz="6" w:space="0" w:color="223344"/>
              <w:left w:val="single" w:sz="6" w:space="0" w:color="223344"/>
              <w:bottom w:val="single" w:sz="6" w:space="0" w:color="223344"/>
              <w:right w:val="single" w:sz="6" w:space="0" w:color="223344"/>
            </w:tcBorders>
            <w:vAlign w:val="center"/>
          </w:tcPr>
          <w:p w14:paraId="37D0B2D1" w14:textId="3443B427" w:rsidR="5E33F409" w:rsidRDefault="5E33F409" w:rsidP="5E33F409">
            <w:pPr>
              <w:spacing w:after="0"/>
            </w:pPr>
            <w:r w:rsidRPr="5E33F409">
              <w:rPr>
                <w:color w:val="333333"/>
              </w:rPr>
              <w:t>Provides limited analysis of the safety considerations associated with different energy generation methods in Utah, with major inaccuracies or omissions.</w:t>
            </w:r>
          </w:p>
        </w:tc>
      </w:tr>
      <w:tr w:rsidR="5E33F409" w14:paraId="1D3134DD" w14:textId="77777777" w:rsidTr="5E33F409">
        <w:trPr>
          <w:trHeight w:val="300"/>
        </w:trPr>
        <w:tc>
          <w:tcPr>
            <w:tcW w:w="2340" w:type="dxa"/>
            <w:tcBorders>
              <w:top w:val="single" w:sz="6" w:space="0" w:color="223344"/>
              <w:left w:val="single" w:sz="6" w:space="0" w:color="223344"/>
              <w:bottom w:val="single" w:sz="6" w:space="0" w:color="223344"/>
              <w:right w:val="single" w:sz="6" w:space="0" w:color="223344"/>
            </w:tcBorders>
            <w:vAlign w:val="center"/>
          </w:tcPr>
          <w:p w14:paraId="3463D8B6" w14:textId="1AA977FA" w:rsidR="5E33F409" w:rsidRDefault="5E33F409" w:rsidP="5E33F409">
            <w:pPr>
              <w:spacing w:after="0"/>
            </w:pPr>
            <w:r w:rsidRPr="5E33F409">
              <w:rPr>
                <w:color w:val="333333"/>
              </w:rPr>
              <w:t>Develop Solutions</w:t>
            </w:r>
          </w:p>
        </w:tc>
        <w:tc>
          <w:tcPr>
            <w:tcW w:w="2340" w:type="dxa"/>
            <w:tcBorders>
              <w:top w:val="single" w:sz="6" w:space="0" w:color="223344"/>
              <w:left w:val="single" w:sz="6" w:space="0" w:color="223344"/>
              <w:bottom w:val="single" w:sz="6" w:space="0" w:color="223344"/>
              <w:right w:val="single" w:sz="6" w:space="0" w:color="223344"/>
            </w:tcBorders>
            <w:vAlign w:val="center"/>
          </w:tcPr>
          <w:p w14:paraId="1D02342C" w14:textId="164CCCD8" w:rsidR="5E33F409" w:rsidRDefault="5E33F409" w:rsidP="5E33F409">
            <w:pPr>
              <w:spacing w:after="0"/>
            </w:pPr>
            <w:r w:rsidRPr="5E33F409">
              <w:rPr>
                <w:color w:val="333333"/>
              </w:rPr>
              <w:t>Develops well-thought-out and innovative solutions to optimize energy generation in Utah, considering all the criteria and constraints identified.</w:t>
            </w:r>
          </w:p>
        </w:tc>
        <w:tc>
          <w:tcPr>
            <w:tcW w:w="2340" w:type="dxa"/>
            <w:tcBorders>
              <w:top w:val="single" w:sz="6" w:space="0" w:color="223344"/>
              <w:left w:val="single" w:sz="6" w:space="0" w:color="223344"/>
              <w:bottom w:val="single" w:sz="6" w:space="0" w:color="223344"/>
              <w:right w:val="single" w:sz="6" w:space="0" w:color="223344"/>
            </w:tcBorders>
            <w:vAlign w:val="center"/>
          </w:tcPr>
          <w:p w14:paraId="3958CA83" w14:textId="01FE61A6" w:rsidR="5E33F409" w:rsidRDefault="5E33F409" w:rsidP="5E33F409">
            <w:pPr>
              <w:spacing w:after="0"/>
            </w:pPr>
            <w:r w:rsidRPr="5E33F409">
              <w:rPr>
                <w:color w:val="333333"/>
              </w:rPr>
              <w:t>Develops solutions to optimize energy generation in Utah, considering most of the criteria and constraints identified, but with minor inaccuracies or omissions.</w:t>
            </w:r>
          </w:p>
        </w:tc>
        <w:tc>
          <w:tcPr>
            <w:tcW w:w="2340" w:type="dxa"/>
            <w:tcBorders>
              <w:top w:val="single" w:sz="6" w:space="0" w:color="223344"/>
              <w:left w:val="single" w:sz="6" w:space="0" w:color="223344"/>
              <w:bottom w:val="single" w:sz="6" w:space="0" w:color="223344"/>
              <w:right w:val="single" w:sz="6" w:space="0" w:color="223344"/>
            </w:tcBorders>
            <w:vAlign w:val="center"/>
          </w:tcPr>
          <w:p w14:paraId="59E574E1" w14:textId="3B1F8E12" w:rsidR="5E33F409" w:rsidRDefault="5E33F409" w:rsidP="5E33F409">
            <w:pPr>
              <w:spacing w:after="0"/>
            </w:pPr>
            <w:r w:rsidRPr="5E33F409">
              <w:rPr>
                <w:color w:val="333333"/>
              </w:rPr>
              <w:t>Develops a limited solution to optimize energy generation in Utah, with major inaccuracies or omissions related to the identified criteria and constraints.</w:t>
            </w:r>
          </w:p>
        </w:tc>
      </w:tr>
    </w:tbl>
    <w:p w14:paraId="2C078E63" w14:textId="5C7D1917" w:rsidR="000657A5" w:rsidRDefault="000657A5" w:rsidP="5E33F409"/>
    <w:sectPr w:rsidR="000657A5">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F33E7C" w14:textId="77777777" w:rsidR="00526223" w:rsidRDefault="00526223" w:rsidP="00526223">
      <w:pPr>
        <w:spacing w:after="0" w:line="240" w:lineRule="auto"/>
      </w:pPr>
      <w:r>
        <w:separator/>
      </w:r>
    </w:p>
  </w:endnote>
  <w:endnote w:type="continuationSeparator" w:id="0">
    <w:p w14:paraId="24CCCDFD" w14:textId="77777777" w:rsidR="00526223" w:rsidRDefault="00526223" w:rsidP="005262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AAB908" w14:textId="77777777" w:rsidR="00526223" w:rsidRDefault="005262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9FE08A" w14:textId="2A630515" w:rsidR="00526223" w:rsidRDefault="00526223">
    <w:pPr>
      <w:pStyle w:val="Footer"/>
    </w:pPr>
    <w:r w:rsidRPr="00526223">
      <mc:AlternateContent>
        <mc:Choice Requires="wpg">
          <w:drawing>
            <wp:anchor distT="0" distB="0" distL="114300" distR="114300" simplePos="0" relativeHeight="251659264" behindDoc="0" locked="0" layoutInCell="1" allowOverlap="1" wp14:anchorId="33C6D0B2" wp14:editId="074DAA08">
              <wp:simplePos x="0" y="0"/>
              <wp:positionH relativeFrom="column">
                <wp:posOffset>1470660</wp:posOffset>
              </wp:positionH>
              <wp:positionV relativeFrom="paragraph">
                <wp:posOffset>-51793</wp:posOffset>
              </wp:positionV>
              <wp:extent cx="2817506" cy="370884"/>
              <wp:effectExtent l="38100" t="0" r="20955" b="10160"/>
              <wp:wrapNone/>
              <wp:docPr id="8" name="Group 7">
                <a:extLst xmlns:a="http://schemas.openxmlformats.org/drawingml/2006/main">
                  <a:ext uri="{FF2B5EF4-FFF2-40B4-BE49-F238E27FC236}">
                    <a16:creationId xmlns:a16="http://schemas.microsoft.com/office/drawing/2014/main" id="{1CED4501-CC07-F591-2761-528622FB7CEE}"/>
                  </a:ext>
                </a:extLst>
              </wp:docPr>
              <wp:cNvGraphicFramePr/>
              <a:graphic xmlns:a="http://schemas.openxmlformats.org/drawingml/2006/main">
                <a:graphicData uri="http://schemas.microsoft.com/office/word/2010/wordprocessingGroup">
                  <wpg:wgp>
                    <wpg:cNvGrpSpPr/>
                    <wpg:grpSpPr>
                      <a:xfrm>
                        <a:off x="0" y="0"/>
                        <a:ext cx="2817506" cy="370884"/>
                        <a:chOff x="0" y="0"/>
                        <a:chExt cx="5041140" cy="491472"/>
                      </a:xfrm>
                    </wpg:grpSpPr>
                    <wps:wsp>
                      <wps:cNvPr id="635152597" name="Text Box 2">
                        <a:extLst>
                          <a:ext uri="{FF2B5EF4-FFF2-40B4-BE49-F238E27FC236}">
                            <a16:creationId xmlns:a16="http://schemas.microsoft.com/office/drawing/2014/main" id="{12FCC109-E838-E0E5-F597-4EF48CE10A6C}"/>
                          </a:ext>
                        </a:extLst>
                      </wps:cNvPr>
                      <wps:cNvSpPr txBox="1">
                        <a:spLocks noChangeArrowheads="1"/>
                      </wps:cNvSpPr>
                      <wps:spPr bwMode="auto">
                        <a:xfrm>
                          <a:off x="104093" y="91779"/>
                          <a:ext cx="4750263" cy="399693"/>
                        </a:xfrm>
                        <a:prstGeom prst="rect">
                          <a:avLst/>
                        </a:prstGeom>
                        <a:solidFill>
                          <a:srgbClr val="FFFFFF"/>
                        </a:solidFill>
                        <a:ln w="9525">
                          <a:noFill/>
                          <a:miter lim="800000"/>
                          <a:headEnd/>
                          <a:tailEnd/>
                        </a:ln>
                      </wps:spPr>
                      <wps:txbx>
                        <w:txbxContent>
                          <w:p w14:paraId="7DA71A27" w14:textId="77777777" w:rsidR="00526223" w:rsidRDefault="00526223" w:rsidP="00526223">
                            <w:pPr>
                              <w:spacing w:line="256" w:lineRule="auto"/>
                              <w:jc w:val="center"/>
                              <w:rPr>
                                <w:rFonts w:ascii="Calibri" w:eastAsia="Calibri" w:hAnsi="Calibri"/>
                                <w:color w:val="000000" w:themeColor="text1"/>
                                <w:kern w:val="24"/>
                                <w:sz w:val="12"/>
                                <w:szCs w:val="12"/>
                              </w:rPr>
                            </w:pPr>
                            <w:r>
                              <w:rPr>
                                <w:rFonts w:ascii="Calibri" w:eastAsia="Calibri" w:hAnsi="Calibri"/>
                                <w:color w:val="000000" w:themeColor="text1"/>
                                <w:kern w:val="24"/>
                                <w:sz w:val="12"/>
                                <w:szCs w:val="12"/>
                              </w:rPr>
                              <w:t>3D-RST is supported by the NSF under grant number #DRL-2101383</w:t>
                            </w:r>
                          </w:p>
                        </w:txbxContent>
                      </wps:txbx>
                      <wps:bodyPr rot="0" vert="horz" wrap="square" lIns="91440" tIns="45720" rIns="91440" bIns="45720" anchor="t" anchorCtr="0">
                        <a:spAutoFit/>
                      </wps:bodyPr>
                    </wps:wsp>
                    <wps:wsp>
                      <wps:cNvPr id="340866524" name="Right Triangle 340866524">
                        <a:extLst>
                          <a:ext uri="{FF2B5EF4-FFF2-40B4-BE49-F238E27FC236}">
                            <a16:creationId xmlns:a16="http://schemas.microsoft.com/office/drawing/2014/main" id="{D78D6525-760F-7D57-73CD-B2AFA8E6A96E}"/>
                          </a:ext>
                        </a:extLst>
                      </wps:cNvPr>
                      <wps:cNvSpPr/>
                      <wps:spPr>
                        <a:xfrm flipH="1">
                          <a:off x="0" y="339446"/>
                          <a:ext cx="5034622" cy="135096"/>
                        </a:xfrm>
                        <a:prstGeom prst="rtTriangle">
                          <a:avLst/>
                        </a:prstGeom>
                        <a:solidFill>
                          <a:srgbClr val="002F60"/>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78395032" name="Picture 178395032" descr="Logo&#10;&#10;Description automatically generated">
                          <a:hlinkClick r:id="rId1"/>
                          <a:extLst>
                            <a:ext uri="{FF2B5EF4-FFF2-40B4-BE49-F238E27FC236}">
                              <a16:creationId xmlns:a16="http://schemas.microsoft.com/office/drawing/2014/main" id="{07A8475E-9EA7-3FA5-C6A9-4C272F019A21}"/>
                            </a:ext>
                          </a:extLst>
                        </pic:cNvPr>
                        <pic:cNvPicPr>
                          <a:picLocks noChangeAspect="1"/>
                        </pic:cNvPicPr>
                      </pic:nvPicPr>
                      <pic:blipFill rotWithShape="1">
                        <a:blip r:embed="rId2">
                          <a:extLst>
                            <a:ext uri="{28A0092B-C50C-407E-A947-70E740481C1C}">
                              <a14:useLocalDpi xmlns:a14="http://schemas.microsoft.com/office/drawing/2010/main" val="0"/>
                            </a:ext>
                          </a:extLst>
                        </a:blip>
                        <a:srcRect l="20587" t="10026" r="23228" b="11609"/>
                        <a:stretch/>
                      </pic:blipFill>
                      <pic:spPr>
                        <a:xfrm>
                          <a:off x="64228" y="0"/>
                          <a:ext cx="400630" cy="422831"/>
                        </a:xfrm>
                        <a:prstGeom prst="rect">
                          <a:avLst/>
                        </a:prstGeom>
                      </pic:spPr>
                    </pic:pic>
                    <pic:pic xmlns:pic="http://schemas.openxmlformats.org/drawingml/2006/picture">
                      <pic:nvPicPr>
                        <pic:cNvPr id="764751283" name="Picture 764751283" descr="A picture containing text, clipart&#10;&#10;Description automatically generated">
                          <a:hlinkClick r:id="rId3"/>
                          <a:extLst>
                            <a:ext uri="{FF2B5EF4-FFF2-40B4-BE49-F238E27FC236}">
                              <a16:creationId xmlns:a16="http://schemas.microsoft.com/office/drawing/2014/main" id="{790400E4-0EDD-AF8A-E1F4-1AB310FA4545}"/>
                            </a:ext>
                          </a:extLst>
                        </pic:cNvPr>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4474889" y="91934"/>
                          <a:ext cx="566251" cy="198186"/>
                        </a:xfrm>
                        <a:prstGeom prst="rect">
                          <a:avLst/>
                        </a:prstGeom>
                        <a:noFill/>
                        <a:ln>
                          <a:noFill/>
                        </a:ln>
                      </pic:spPr>
                    </pic:pic>
                  </wpg:wgp>
                </a:graphicData>
              </a:graphic>
            </wp:anchor>
          </w:drawing>
        </mc:Choice>
        <mc:Fallback>
          <w:pict>
            <v:group w14:anchorId="33C6D0B2" id="Group 7" o:spid="_x0000_s1026" style="position:absolute;margin-left:115.8pt;margin-top:-4.1pt;width:221.85pt;height:29.2pt;z-index:251659264" coordsize="50411,4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">
              <v:shapetype id="_x0000_t202" coordsize="21600,21600" o:spt="202" path="m,l,21600r21600,l21600,xe">
                <v:stroke joinstyle="miter"/>
                <v:path gradientshapeok="t" o:connecttype="rect"/>
              </v:shapetype>
              <v:shape id="Text Box 2" o:spid="_x0000_s1027" type="#_x0000_t202" style="position:absolute;left:1040;top:917;width:47503;height:39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" stroked="f">
                <v:textbox style="mso-fit-shape-to-text:t">
                  <w:txbxContent>
                    <w:p w14:paraId="7DA71A27" w14:textId="77777777" w:rsidR="00526223" w:rsidRDefault="00526223" w:rsidP="00526223">
                      <w:pPr>
                        <w:spacing w:line="256" w:lineRule="auto"/>
                        <w:jc w:val="center"/>
                        <w:rPr>
                          <w:rFonts w:ascii="Calibri" w:eastAsia="Calibri" w:hAnsi="Calibri"/>
                          <w:color w:val="000000" w:themeColor="text1"/>
                          <w:kern w:val="24"/>
                          <w:sz w:val="12"/>
                          <w:szCs w:val="12"/>
                        </w:rPr>
                      </w:pPr>
                      <w:r>
                        <w:rPr>
                          <w:rFonts w:ascii="Calibri" w:eastAsia="Calibri" w:hAnsi="Calibri"/>
                          <w:color w:val="000000" w:themeColor="text1"/>
                          <w:kern w:val="24"/>
                          <w:sz w:val="12"/>
                          <w:szCs w:val="12"/>
                        </w:rPr>
                        <w:t>3D-RST is supported by the NSF under grant number #DRL-2101383</w:t>
                      </w:r>
                    </w:p>
                  </w:txbxContent>
                </v:textbox>
              </v:shape>
              <v:shapetype id="_x0000_t6" coordsize="21600,21600" o:spt="6" path="m,l,21600r21600,xe">
                <v:stroke joinstyle="miter"/>
                <v:path gradientshapeok="t" o:connecttype="custom" o:connectlocs="0,0;0,10800;0,21600;10800,21600;21600,21600;10800,10800" textboxrect="1800,12600,12600,19800"/>
              </v:shapetype>
              <v:shape id="Right Triangle 340866524" o:spid="_x0000_s1028" type="#_x0000_t6" style="position:absolute;top:3394;width:50346;height:1351;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" fillcolor="#002f60" strokecolor="#1f3763 [1604]"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8395032" o:spid="_x0000_s1029" type="#_x0000_t75" alt="Logo&#10;&#10;Description automatically generated" href="https://3drst.byu.edu/" style="position:absolute;left:642;width:4006;height:4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" o:button="t">
                <v:fill o:detectmouseclick="t"/>
                <v:imagedata r:id="rId5" o:title="Logo&#10;&#10;Description automatically generated" croptop="6571f" cropbottom="7608f" cropleft="13492f" cropright="15223f"/>
              </v:shape>
              <v:shape id="Picture 764751283" o:spid="_x0000_s1030" type="#_x0000_t75" alt="A picture containing text, clipart&#10;&#10;Description automatically generated" href="https://creativecommons.org/licenses/by-nc-sa/4.0/" style="position:absolute;left:44748;top:919;width:5663;height:1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" o:button="t">
                <v:fill o:detectmouseclick="t"/>
                <v:imagedata r:id="rId6" o:title="A picture containing text, clipart&#10;&#10;Description automatically generated"/>
              </v:shap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2415E6" w14:textId="77777777" w:rsidR="00526223" w:rsidRDefault="005262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39DA8D" w14:textId="77777777" w:rsidR="00526223" w:rsidRDefault="00526223" w:rsidP="00526223">
      <w:pPr>
        <w:spacing w:after="0" w:line="240" w:lineRule="auto"/>
      </w:pPr>
      <w:r>
        <w:separator/>
      </w:r>
    </w:p>
  </w:footnote>
  <w:footnote w:type="continuationSeparator" w:id="0">
    <w:p w14:paraId="4260C087" w14:textId="77777777" w:rsidR="00526223" w:rsidRDefault="00526223" w:rsidP="005262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BE39EE" w14:textId="77777777" w:rsidR="00526223" w:rsidRDefault="005262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28E812" w14:textId="77777777" w:rsidR="00526223" w:rsidRDefault="0052622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9403B4" w14:textId="77777777" w:rsidR="00526223" w:rsidRDefault="0052622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zMDcwMbY0MTY3NTZV0lEKTi0uzszPAykwrAUAi+HoKiwAAAA="/>
  </w:docVars>
  <w:rsids>
    <w:rsidRoot w:val="27547CE2"/>
    <w:rsid w:val="000657A5"/>
    <w:rsid w:val="001250D9"/>
    <w:rsid w:val="004B2CA9"/>
    <w:rsid w:val="00510D96"/>
    <w:rsid w:val="00526223"/>
    <w:rsid w:val="00E04DC4"/>
    <w:rsid w:val="00F95497"/>
    <w:rsid w:val="27547CE2"/>
    <w:rsid w:val="5E33F4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547CE2"/>
  <w15:chartTrackingRefBased/>
  <w15:docId w15:val="{DAC073AA-A1B0-4498-A753-E15816B691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5262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6223"/>
  </w:style>
  <w:style w:type="paragraph" w:styleId="Footer">
    <w:name w:val="footer"/>
    <w:basedOn w:val="Normal"/>
    <w:link w:val="FooterChar"/>
    <w:uiPriority w:val="99"/>
    <w:unhideWhenUsed/>
    <w:rsid w:val="005262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62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nc-sa/4.0/" TargetMode="External"/><Relationship Id="rId2" Type="http://schemas.openxmlformats.org/officeDocument/2006/relationships/image" Target="media/image1.png"/><Relationship Id="rId1" Type="http://schemas.openxmlformats.org/officeDocument/2006/relationships/hyperlink" Target="https://3drst.byu.edu/" TargetMode="External"/><Relationship Id="rId6" Type="http://schemas.openxmlformats.org/officeDocument/2006/relationships/image" Target="media/image4.png"/><Relationship Id="rId5" Type="http://schemas.openxmlformats.org/officeDocument/2006/relationships/image" Target="media/image3.png"/><Relationship Id="rId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2</Pages>
  <Words>580</Words>
  <Characters>3312</Characters>
  <Application>Microsoft Office Word</Application>
  <DocSecurity>0</DocSecurity>
  <Lines>27</Lines>
  <Paragraphs>7</Paragraphs>
  <ScaleCrop>false</ScaleCrop>
  <Company/>
  <LinksUpToDate>false</LinksUpToDate>
  <CharactersWithSpaces>3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itlyn Mecham</dc:creator>
  <cp:keywords/>
  <dc:description/>
  <cp:lastModifiedBy>Michelle Hudson</cp:lastModifiedBy>
  <cp:revision>7</cp:revision>
  <dcterms:created xsi:type="dcterms:W3CDTF">2024-01-20T21:52:00Z</dcterms:created>
  <dcterms:modified xsi:type="dcterms:W3CDTF">2024-04-15T20:51:00Z</dcterms:modified>
</cp:coreProperties>
</file>